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440766" w:rsidRPr="00440766" w:rsidRDefault="00440766" w:rsidP="00440766">
      <w:pPr>
        <w:spacing w:after="0" w:line="240" w:lineRule="auto"/>
        <w:outlineLvl w:val="1"/>
        <w:rPr>
          <w:rFonts w:ascii="Segoe UI" w:eastAsia="Times New Roman" w:hAnsi="Segoe UI" w:cs="Segoe UI"/>
          <w:b/>
          <w:bCs/>
          <w:color w:val="050E17"/>
          <w:sz w:val="36"/>
          <w:szCs w:val="36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36"/>
          <w:szCs w:val="36"/>
        </w:rPr>
        <w:t>Chapter 3: Enterprise Resource Planning (ERP) Project</w:t>
      </w:r>
    </w:p>
    <w:p w:rsidR="00440766" w:rsidRPr="00440766" w:rsidRDefault="00440766" w:rsidP="00440766">
      <w:pPr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Title: Implementing a Simple ERP System for a Retail Business</w:t>
      </w:r>
    </w:p>
    <w:p w:rsidR="00440766" w:rsidRDefault="00440766" w:rsidP="00440766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</w:p>
    <w:p w:rsidR="00440766" w:rsidRPr="00440766" w:rsidRDefault="00440766" w:rsidP="00440766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Objective</w:t>
      </w:r>
    </w:p>
    <w:p w:rsidR="00440766" w:rsidRDefault="00440766" w:rsidP="00440766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The primary objective of this project is for students to design and implement a simple ERP system for a retail business to manage its sales, inventory, and suppliers. Students will gain hands-on experience in building an ERP system from scratch, using business process models to capture integration requirements, and leveraging service-oriented architecture to build integration solutions.</w:t>
      </w:r>
    </w:p>
    <w:p w:rsidR="00440766" w:rsidRPr="00440766" w:rsidRDefault="00440766" w:rsidP="00440766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440766" w:rsidRPr="00440766" w:rsidRDefault="00440766" w:rsidP="00440766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Requirements</w:t>
      </w:r>
    </w:p>
    <w:p w:rsidR="00440766" w:rsidRPr="00440766" w:rsidRDefault="00440766" w:rsidP="00440766">
      <w:pPr>
        <w:pStyle w:val="ListParagraph"/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Design and implement a simple ERP system for a retail business.</w:t>
      </w:r>
    </w:p>
    <w:p w:rsidR="00440766" w:rsidRPr="00440766" w:rsidRDefault="00440766" w:rsidP="00440766">
      <w:pPr>
        <w:pStyle w:val="ListParagraph"/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Create a business process model to capture integration requirements.</w:t>
      </w:r>
    </w:p>
    <w:p w:rsidR="00440766" w:rsidRPr="00440766" w:rsidRDefault="00440766" w:rsidP="00440766">
      <w:pPr>
        <w:pStyle w:val="ListParagraph"/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Implement a service-oriented architecture for the ERP system.</w:t>
      </w:r>
    </w:p>
    <w:p w:rsidR="00440766" w:rsidRPr="00440766" w:rsidRDefault="00440766" w:rsidP="00440766">
      <w:pPr>
        <w:pStyle w:val="ListParagraph"/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Demonstrate the system's ability to manage sales, inventory, and suppliers.</w:t>
      </w:r>
    </w:p>
    <w:p w:rsidR="00440766" w:rsidRPr="00440766" w:rsidRDefault="00440766" w:rsidP="00440766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440766" w:rsidRPr="00440766" w:rsidRDefault="00440766" w:rsidP="00440766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Steps</w:t>
      </w:r>
    </w:p>
    <w:p w:rsidR="00440766" w:rsidRPr="00440766" w:rsidRDefault="00440766" w:rsidP="00440766">
      <w:pPr>
        <w:pStyle w:val="ListParagraph"/>
        <w:numPr>
          <w:ilvl w:val="0"/>
          <w:numId w:val="1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Understand the business domain:</w:t>
      </w: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 Research and understand the retail business domain, focusing on the processes involved in sales, inventory management, and supplier relationships.</w:t>
      </w:r>
    </w:p>
    <w:p w:rsidR="00440766" w:rsidRPr="00440766" w:rsidRDefault="00440766" w:rsidP="00440766">
      <w:pPr>
        <w:pStyle w:val="ListParagraph"/>
        <w:numPr>
          <w:ilvl w:val="0"/>
          <w:numId w:val="1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dentify the integration requirements:</w:t>
      </w: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 Based on the understanding of the retail business domain, identify the integration requirements for sales, inventory, and suppliers.</w:t>
      </w:r>
    </w:p>
    <w:p w:rsidR="00440766" w:rsidRPr="00440766" w:rsidRDefault="00440766" w:rsidP="00440766">
      <w:pPr>
        <w:pStyle w:val="ListParagraph"/>
        <w:numPr>
          <w:ilvl w:val="0"/>
          <w:numId w:val="1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reate a business process model:</w:t>
      </w: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 xml:space="preserve"> Develop a business process model that captures the integration requirements for sales, inventory management, </w:t>
      </w: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lastRenderedPageBreak/>
        <w:t>and supplier relationships. Use a modeling tool like BPMN or UML to create the diagrams.</w:t>
      </w:r>
    </w:p>
    <w:p w:rsidR="00440766" w:rsidRPr="00440766" w:rsidRDefault="00440766" w:rsidP="00440766">
      <w:pPr>
        <w:pStyle w:val="ListParagraph"/>
        <w:numPr>
          <w:ilvl w:val="0"/>
          <w:numId w:val="1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esign the ERP system architecture:</w:t>
      </w: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 Design the overall architecture of the ERP system, leveraging service-oriented architecture principles. Break down the system into smaller services that interact with each other.</w:t>
      </w:r>
    </w:p>
    <w:p w:rsidR="00440766" w:rsidRPr="00440766" w:rsidRDefault="00440766" w:rsidP="00440766">
      <w:pPr>
        <w:pStyle w:val="ListParagraph"/>
        <w:numPr>
          <w:ilvl w:val="0"/>
          <w:numId w:val="1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mplement the ERP system:</w:t>
      </w: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 Choose a programming language or framework to build the ERP system. Implement the services identified in the architecture desi</w:t>
      </w:r>
      <w:bookmarkStart w:id="0" w:name="_GoBack"/>
      <w:bookmarkEnd w:id="0"/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gn phase.</w:t>
      </w:r>
    </w:p>
    <w:p w:rsidR="00440766" w:rsidRPr="00440766" w:rsidRDefault="00440766" w:rsidP="00440766">
      <w:pPr>
        <w:pStyle w:val="ListParagraph"/>
        <w:numPr>
          <w:ilvl w:val="0"/>
          <w:numId w:val="1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Test the ERP system:</w:t>
      </w: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 Test the ERP system to ensure it meets the integration requirements for sales, inventory management, and supplier relationships.</w:t>
      </w:r>
    </w:p>
    <w:p w:rsidR="00440766" w:rsidRPr="00440766" w:rsidRDefault="00440766" w:rsidP="00440766">
      <w:pPr>
        <w:pStyle w:val="ListParagraph"/>
        <w:numPr>
          <w:ilvl w:val="0"/>
          <w:numId w:val="1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44076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esent your solution:</w:t>
      </w:r>
      <w:r w:rsidRPr="00440766">
        <w:rPr>
          <w:rFonts w:ascii="Segoe UI" w:eastAsia="Times New Roman" w:hAnsi="Segoe UI" w:cs="Segoe UI"/>
          <w:color w:val="050E17"/>
          <w:sz w:val="27"/>
          <w:szCs w:val="27"/>
        </w:rPr>
        <w:t> Prepare a presentation or report outlining the ERP system's design, implementation, and test results. Demonstrate how the system manages sales, inventory, and suppliers efficiently.</w:t>
      </w:r>
    </w:p>
    <w:p w:rsidR="00DD5359" w:rsidRPr="00065456" w:rsidRDefault="00DD5359" w:rsidP="00440766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sectPr w:rsidR="00DD5359" w:rsidRPr="000654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C64FAE"/>
    <w:multiLevelType w:val="multilevel"/>
    <w:tmpl w:val="FAA4F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276197"/>
    <w:multiLevelType w:val="multilevel"/>
    <w:tmpl w:val="5608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85542A9"/>
    <w:multiLevelType w:val="hybridMultilevel"/>
    <w:tmpl w:val="16923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E34231E"/>
    <w:multiLevelType w:val="multilevel"/>
    <w:tmpl w:val="DD025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A45841"/>
    <w:multiLevelType w:val="multilevel"/>
    <w:tmpl w:val="FAC6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4934667"/>
    <w:multiLevelType w:val="hybridMultilevel"/>
    <w:tmpl w:val="5DFE48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3166A38"/>
    <w:multiLevelType w:val="multilevel"/>
    <w:tmpl w:val="8738E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9"/>
  </w:num>
  <w:num w:numId="8">
    <w:abstractNumId w:val="3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rgUAT2xA8ywAAAA="/>
  </w:docVars>
  <w:rsids>
    <w:rsidRoot w:val="00A70840"/>
    <w:rsid w:val="001D0012"/>
    <w:rsid w:val="00440766"/>
    <w:rsid w:val="00A70840"/>
    <w:rsid w:val="00DD5359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13B10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076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407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44076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535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4076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4076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4076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407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07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9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4</cp:revision>
  <dcterms:created xsi:type="dcterms:W3CDTF">2023-05-16T04:42:00Z</dcterms:created>
  <dcterms:modified xsi:type="dcterms:W3CDTF">2023-05-17T07:52:00Z</dcterms:modified>
</cp:coreProperties>
</file>